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2116F" w14:textId="77777777" w:rsidR="00455F60" w:rsidRDefault="00B136FD">
      <w:pPr>
        <w:jc w:val="center"/>
      </w:pPr>
      <w:r>
        <w:rPr>
          <w:noProof/>
        </w:rPr>
        <w:drawing>
          <wp:inline distT="114300" distB="114300" distL="114300" distR="114300" wp14:anchorId="060B620D" wp14:editId="7DBD528D">
            <wp:extent cx="1824038" cy="691876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4038" cy="6918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C3D6" w14:textId="77777777" w:rsidR="00455F60" w:rsidRDefault="00455F60">
      <w:pPr>
        <w:jc w:val="center"/>
      </w:pPr>
    </w:p>
    <w:p w14:paraId="0CFCD3E5" w14:textId="77777777" w:rsidR="00455F60" w:rsidRDefault="00B136FD">
      <w:pPr>
        <w:jc w:val="center"/>
        <w:rPr>
          <w:b/>
        </w:rPr>
      </w:pPr>
      <w:r>
        <w:rPr>
          <w:b/>
        </w:rPr>
        <w:t>We are a network of successful REALTORS® advancing women as business leaders in the industry and in the communities we serve.</w:t>
      </w:r>
    </w:p>
    <w:p w14:paraId="5A59A1ED" w14:textId="77777777" w:rsidR="00455F60" w:rsidRDefault="00455F60">
      <w:pPr>
        <w:jc w:val="center"/>
        <w:rPr>
          <w:sz w:val="24"/>
          <w:szCs w:val="24"/>
        </w:rPr>
      </w:pPr>
    </w:p>
    <w:p w14:paraId="3BA5E19B" w14:textId="3EDD1A02" w:rsidR="00455F60" w:rsidRPr="00A52043" w:rsidRDefault="00B136FD">
      <w:pPr>
        <w:jc w:val="center"/>
      </w:pPr>
      <w:r w:rsidRPr="00A52043">
        <w:t xml:space="preserve">Governing Board Meeting, </w:t>
      </w:r>
      <w:r w:rsidR="007440CD" w:rsidRPr="00A52043">
        <w:t>Thursday</w:t>
      </w:r>
      <w:r w:rsidR="00764DCB" w:rsidRPr="00A52043">
        <w:rPr>
          <w:u w:val="single"/>
        </w:rPr>
        <w:t>,</w:t>
      </w:r>
      <w:r w:rsidR="00EE503C" w:rsidRPr="00A52043">
        <w:rPr>
          <w:u w:val="single"/>
        </w:rPr>
        <w:t xml:space="preserve"> June</w:t>
      </w:r>
      <w:r w:rsidR="00846542" w:rsidRPr="00A52043">
        <w:rPr>
          <w:u w:val="single"/>
        </w:rPr>
        <w:t xml:space="preserve"> 1</w:t>
      </w:r>
      <w:r w:rsidR="00EE503C" w:rsidRPr="00A52043">
        <w:rPr>
          <w:u w:val="single"/>
        </w:rPr>
        <w:t>5</w:t>
      </w:r>
      <w:r w:rsidR="008F3FA4" w:rsidRPr="00A52043">
        <w:rPr>
          <w:u w:val="single"/>
        </w:rPr>
        <w:t xml:space="preserve">, </w:t>
      </w:r>
      <w:r w:rsidR="00455C19" w:rsidRPr="00A52043">
        <w:rPr>
          <w:u w:val="single"/>
        </w:rPr>
        <w:t>2023,</w:t>
      </w:r>
      <w:r w:rsidR="007440CD" w:rsidRPr="00A52043">
        <w:rPr>
          <w:u w:val="single"/>
        </w:rPr>
        <w:t xml:space="preserve"> 9:</w:t>
      </w:r>
      <w:r w:rsidR="00EE503C" w:rsidRPr="00A52043">
        <w:rPr>
          <w:u w:val="single"/>
        </w:rPr>
        <w:t>00</w:t>
      </w:r>
      <w:r w:rsidR="009F6E81" w:rsidRPr="00A52043">
        <w:t xml:space="preserve"> </w:t>
      </w:r>
      <w:r w:rsidR="00EE503C" w:rsidRPr="00A52043">
        <w:t>REMAX Bayshore</w:t>
      </w:r>
      <w:r w:rsidRPr="00A52043">
        <w:t xml:space="preserve"> </w:t>
      </w:r>
    </w:p>
    <w:p w14:paraId="65CCCF59" w14:textId="251A0DCA" w:rsidR="00455F60" w:rsidRPr="00A52043" w:rsidRDefault="00B136FD">
      <w:pPr>
        <w:jc w:val="center"/>
      </w:pPr>
      <w:r w:rsidRPr="00A52043">
        <w:t>Chairman,</w:t>
      </w:r>
      <w:r w:rsidR="007440CD" w:rsidRPr="00A52043">
        <w:t xml:space="preserve"> Jennifer Gaston</w:t>
      </w:r>
      <w:r w:rsidRPr="00A52043">
        <w:t>, President</w:t>
      </w:r>
    </w:p>
    <w:p w14:paraId="7D3B7394" w14:textId="77777777" w:rsidR="00455F60" w:rsidRPr="00A52043" w:rsidRDefault="00455F60">
      <w:pPr>
        <w:jc w:val="center"/>
      </w:pPr>
    </w:p>
    <w:p w14:paraId="6CCDE455" w14:textId="6303EAFC" w:rsidR="00455F60" w:rsidRPr="00A52043" w:rsidRDefault="00B136FD">
      <w:r w:rsidRPr="00A52043">
        <w:t xml:space="preserve">Call to order </w:t>
      </w:r>
      <w:r w:rsidR="00941F92" w:rsidRPr="00A52043">
        <w:t>–</w:t>
      </w:r>
      <w:r w:rsidRPr="00A52043">
        <w:t xml:space="preserve"> </w:t>
      </w:r>
      <w:r w:rsidR="007440CD" w:rsidRPr="00A52043">
        <w:t>Jennifer Gaston</w:t>
      </w:r>
    </w:p>
    <w:p w14:paraId="31BD7C8D" w14:textId="37C998B6" w:rsidR="00455F60" w:rsidRPr="00A52043" w:rsidRDefault="00B136FD">
      <w:r w:rsidRPr="00A52043">
        <w:t>Approval of Minutes f</w:t>
      </w:r>
      <w:r w:rsidR="00BA7EDA" w:rsidRPr="00A52043">
        <w:t xml:space="preserve">or </w:t>
      </w:r>
      <w:r w:rsidR="00EE503C" w:rsidRPr="00A52043">
        <w:t>May</w:t>
      </w:r>
      <w:r w:rsidR="00846542" w:rsidRPr="00A52043">
        <w:t xml:space="preserve"> 1</w:t>
      </w:r>
      <w:r w:rsidR="00EE503C" w:rsidRPr="00A52043">
        <w:t>8</w:t>
      </w:r>
      <w:r w:rsidR="00E35B68" w:rsidRPr="00A52043">
        <w:t>, 202</w:t>
      </w:r>
      <w:r w:rsidR="009F7FC0" w:rsidRPr="00A52043">
        <w:t>2</w:t>
      </w:r>
    </w:p>
    <w:p w14:paraId="78188130" w14:textId="73BD32BA" w:rsidR="00455F60" w:rsidRPr="00A52043" w:rsidRDefault="00B136FD">
      <w:r w:rsidRPr="00A52043">
        <w:t xml:space="preserve">Approval of </w:t>
      </w:r>
      <w:r w:rsidR="001638AB" w:rsidRPr="00A52043">
        <w:t>A</w:t>
      </w:r>
      <w:r w:rsidRPr="00A52043">
        <w:t>genda,</w:t>
      </w:r>
      <w:r w:rsidR="00EE503C" w:rsidRPr="00A52043">
        <w:t xml:space="preserve"> June</w:t>
      </w:r>
      <w:r w:rsidR="00846542" w:rsidRPr="00A52043">
        <w:t xml:space="preserve"> 1</w:t>
      </w:r>
      <w:r w:rsidR="00EE503C" w:rsidRPr="00A52043">
        <w:t>5</w:t>
      </w:r>
      <w:r w:rsidR="00917111" w:rsidRPr="00A52043">
        <w:t>, 202</w:t>
      </w:r>
      <w:r w:rsidR="007440CD" w:rsidRPr="00A52043">
        <w:t>3</w:t>
      </w:r>
    </w:p>
    <w:p w14:paraId="3A8AC1AE" w14:textId="77777777" w:rsidR="00253738" w:rsidRPr="00A52043" w:rsidRDefault="00253738"/>
    <w:p w14:paraId="5F210B57" w14:textId="77777777" w:rsidR="00455F60" w:rsidRPr="00A52043" w:rsidRDefault="00B136FD">
      <w:pPr>
        <w:jc w:val="center"/>
        <w:rPr>
          <w:b/>
          <w:u w:val="single"/>
        </w:rPr>
      </w:pPr>
      <w:r w:rsidRPr="00A52043">
        <w:rPr>
          <w:b/>
          <w:u w:val="single"/>
        </w:rPr>
        <w:t>Reports from Officers, Chairs and Project Teams</w:t>
      </w:r>
    </w:p>
    <w:p w14:paraId="11BD0105" w14:textId="77777777" w:rsidR="00455F60" w:rsidRPr="00A52043" w:rsidRDefault="00455F60"/>
    <w:p w14:paraId="19C0FAE3" w14:textId="3578E174" w:rsidR="00525414" w:rsidRPr="00A52043" w:rsidRDefault="00B136FD">
      <w:r w:rsidRPr="00A52043">
        <w:rPr>
          <w:b/>
          <w:u w:val="single"/>
        </w:rPr>
        <w:t>President’s Report</w:t>
      </w:r>
      <w:r w:rsidRPr="00A52043">
        <w:rPr>
          <w:b/>
        </w:rPr>
        <w:t>:</w:t>
      </w:r>
      <w:r w:rsidRPr="00A52043">
        <w:t xml:space="preserve"> </w:t>
      </w:r>
      <w:r w:rsidR="00E57942" w:rsidRPr="00A52043">
        <w:t xml:space="preserve">Jennifer Gaston </w:t>
      </w:r>
    </w:p>
    <w:p w14:paraId="683A18D4" w14:textId="53997443" w:rsidR="00AC5BD8" w:rsidRPr="00A52043" w:rsidRDefault="00846542" w:rsidP="006C3A8F">
      <w:pPr>
        <w:numPr>
          <w:ilvl w:val="0"/>
          <w:numId w:val="1"/>
        </w:numPr>
        <w:rPr>
          <w:highlight w:val="white"/>
        </w:rPr>
      </w:pPr>
      <w:r w:rsidRPr="00A52043">
        <w:t xml:space="preserve">Name Tags </w:t>
      </w:r>
      <w:r w:rsidR="00EE503C" w:rsidRPr="00A52043">
        <w:t xml:space="preserve">have been </w:t>
      </w:r>
      <w:r w:rsidRPr="00A52043">
        <w:t xml:space="preserve">ordered for the incoming </w:t>
      </w:r>
      <w:r w:rsidR="005C2910" w:rsidRPr="00A52043">
        <w:t>board.</w:t>
      </w:r>
    </w:p>
    <w:p w14:paraId="7B90B1FD" w14:textId="2DB0B68F" w:rsidR="00846542" w:rsidRPr="00A52043" w:rsidRDefault="007D4AB6" w:rsidP="006C3A8F">
      <w:pPr>
        <w:numPr>
          <w:ilvl w:val="0"/>
          <w:numId w:val="1"/>
        </w:numPr>
        <w:rPr>
          <w:highlight w:val="white"/>
        </w:rPr>
      </w:pPr>
      <w:r w:rsidRPr="00A52043">
        <w:rPr>
          <w:highlight w:val="white"/>
        </w:rPr>
        <w:t xml:space="preserve">Be Connected State event is June 28 </w:t>
      </w:r>
      <w:r w:rsidR="00EE503C" w:rsidRPr="00A52043">
        <w:rPr>
          <w:highlight w:val="white"/>
        </w:rPr>
        <w:t>–</w:t>
      </w:r>
      <w:r w:rsidRPr="00A52043">
        <w:rPr>
          <w:highlight w:val="white"/>
        </w:rPr>
        <w:t xml:space="preserve"> 30</w:t>
      </w:r>
      <w:r w:rsidR="00004DAA" w:rsidRPr="00A52043">
        <w:rPr>
          <w:highlight w:val="white"/>
        </w:rPr>
        <w:t>. Number of Northern members attending?</w:t>
      </w:r>
      <w:r w:rsidR="00EE503C" w:rsidRPr="00A52043">
        <w:rPr>
          <w:highlight w:val="white"/>
        </w:rPr>
        <w:t xml:space="preserve"> Discuss Transportation.</w:t>
      </w:r>
    </w:p>
    <w:p w14:paraId="50E0A3C0" w14:textId="326246E6" w:rsidR="00EE503C" w:rsidRPr="00A52043" w:rsidRDefault="00EE503C" w:rsidP="00004DA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52043">
        <w:rPr>
          <w:highlight w:val="white"/>
        </w:rPr>
        <w:t xml:space="preserve">Property Tour – possible location Meadow Valley  </w:t>
      </w:r>
      <w:hyperlink r:id="rId7" w:history="1">
        <w:r w:rsidRPr="00A52043">
          <w:rPr>
            <w:rStyle w:val="Hyperlink"/>
            <w:rFonts w:eastAsia="Times New Roman"/>
          </w:rPr>
          <w:t>https://youtu.be/md1dRsmoj5M</w:t>
        </w:r>
      </w:hyperlink>
      <w:r w:rsidRPr="00A52043">
        <w:rPr>
          <w:rFonts w:eastAsia="Times New Roman"/>
        </w:rPr>
        <w:t xml:space="preserve">  </w:t>
      </w:r>
    </w:p>
    <w:p w14:paraId="0AC36C67" w14:textId="63580D44" w:rsidR="00EE503C" w:rsidRPr="009125BC" w:rsidRDefault="00004DAA" w:rsidP="009125BC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52043">
        <w:rPr>
          <w:rFonts w:eastAsia="Times New Roman"/>
        </w:rPr>
        <w:t>Preferred Directory Distribution</w:t>
      </w:r>
    </w:p>
    <w:p w14:paraId="7CCB6466" w14:textId="77777777" w:rsidR="00AC5BD8" w:rsidRPr="00A52043" w:rsidRDefault="00AC5BD8" w:rsidP="00AC5BD8"/>
    <w:p w14:paraId="5AF1AC55" w14:textId="28C3DB93" w:rsidR="00235415" w:rsidRPr="00A52043" w:rsidRDefault="00B136FD" w:rsidP="00AC5BD8">
      <w:pPr>
        <w:rPr>
          <w:highlight w:val="white"/>
        </w:rPr>
      </w:pPr>
      <w:r w:rsidRPr="00A52043">
        <w:rPr>
          <w:b/>
          <w:highlight w:val="white"/>
          <w:u w:val="single"/>
        </w:rPr>
        <w:t>President Elect</w:t>
      </w:r>
      <w:r w:rsidRPr="00A52043">
        <w:rPr>
          <w:b/>
          <w:highlight w:val="white"/>
        </w:rPr>
        <w:t>:</w:t>
      </w:r>
      <w:r w:rsidR="00941F92" w:rsidRPr="00A52043">
        <w:rPr>
          <w:highlight w:val="white"/>
        </w:rPr>
        <w:t xml:space="preserve"> </w:t>
      </w:r>
      <w:r w:rsidR="00E57942" w:rsidRPr="00A52043">
        <w:rPr>
          <w:highlight w:val="white"/>
        </w:rPr>
        <w:t xml:space="preserve">Kelly Price </w:t>
      </w:r>
    </w:p>
    <w:p w14:paraId="5AA05DA1" w14:textId="6EF0487C" w:rsidR="00661AB0" w:rsidRPr="00A52043" w:rsidRDefault="00004DAA" w:rsidP="00661AB0">
      <w:pPr>
        <w:pStyle w:val="ListParagraph"/>
        <w:numPr>
          <w:ilvl w:val="0"/>
          <w:numId w:val="4"/>
        </w:numPr>
      </w:pPr>
      <w:r w:rsidRPr="00A52043">
        <w:t>Bookmarks</w:t>
      </w:r>
    </w:p>
    <w:p w14:paraId="4E6AD3EE" w14:textId="2ABDAFA0" w:rsidR="00004DAA" w:rsidRPr="00A52043" w:rsidRDefault="00004DAA" w:rsidP="00661AB0">
      <w:pPr>
        <w:pStyle w:val="ListParagraph"/>
        <w:numPr>
          <w:ilvl w:val="0"/>
          <w:numId w:val="4"/>
        </w:numPr>
      </w:pPr>
      <w:r w:rsidRPr="00A52043">
        <w:t>Rove Vineyard Strategic Partner Event Aug. 17</w:t>
      </w:r>
      <w:r w:rsidRPr="00A52043">
        <w:rPr>
          <w:vertAlign w:val="superscript"/>
        </w:rPr>
        <w:t>th</w:t>
      </w:r>
      <w:r w:rsidRPr="00A52043">
        <w:t xml:space="preserve">.  </w:t>
      </w:r>
      <w:r w:rsidR="009125BC">
        <w:t>Work on finding</w:t>
      </w:r>
      <w:r w:rsidRPr="00A52043">
        <w:t xml:space="preserve"> Sponsors. </w:t>
      </w:r>
    </w:p>
    <w:p w14:paraId="228439AA" w14:textId="20DC63CA" w:rsidR="00E35B68" w:rsidRPr="00A52043" w:rsidRDefault="00E35B68" w:rsidP="001E407A">
      <w:pPr>
        <w:rPr>
          <w:highlight w:val="white"/>
          <w:u w:val="single"/>
        </w:rPr>
      </w:pPr>
    </w:p>
    <w:p w14:paraId="1B593567" w14:textId="5F3252AC" w:rsidR="00455F60" w:rsidRPr="00A52043" w:rsidRDefault="00B136FD">
      <w:pPr>
        <w:rPr>
          <w:bCs/>
          <w:highlight w:val="white"/>
        </w:rPr>
      </w:pPr>
      <w:r w:rsidRPr="00A52043">
        <w:rPr>
          <w:b/>
          <w:highlight w:val="white"/>
          <w:u w:val="single"/>
        </w:rPr>
        <w:t>Treasurer Report, Budget &amp; Finance</w:t>
      </w:r>
      <w:r w:rsidRPr="00A52043">
        <w:rPr>
          <w:b/>
          <w:highlight w:val="white"/>
        </w:rPr>
        <w:t xml:space="preserve">: </w:t>
      </w:r>
      <w:r w:rsidR="00E57942" w:rsidRPr="00A52043">
        <w:rPr>
          <w:bCs/>
          <w:highlight w:val="white"/>
        </w:rPr>
        <w:t>Brandi Wolf</w:t>
      </w:r>
    </w:p>
    <w:p w14:paraId="79B41A20" w14:textId="71FB6032" w:rsidR="00B96317" w:rsidRPr="00A52043" w:rsidRDefault="00763EAF" w:rsidP="00E57942">
      <w:pPr>
        <w:numPr>
          <w:ilvl w:val="0"/>
          <w:numId w:val="1"/>
        </w:numPr>
        <w:rPr>
          <w:bCs/>
        </w:rPr>
      </w:pPr>
      <w:r w:rsidRPr="00A52043">
        <w:rPr>
          <w:bCs/>
        </w:rPr>
        <w:t>Current Budget</w:t>
      </w:r>
    </w:p>
    <w:p w14:paraId="1E31F55F" w14:textId="77777777" w:rsidR="00455F60" w:rsidRPr="00A52043" w:rsidRDefault="00455F60">
      <w:pPr>
        <w:rPr>
          <w:highlight w:val="white"/>
        </w:rPr>
      </w:pPr>
    </w:p>
    <w:p w14:paraId="5126211C" w14:textId="7BE9045F" w:rsidR="00511A7C" w:rsidRPr="00A52043" w:rsidRDefault="0098531D">
      <w:pPr>
        <w:rPr>
          <w:highlight w:val="white"/>
        </w:rPr>
      </w:pPr>
      <w:r w:rsidRPr="00A52043">
        <w:rPr>
          <w:b/>
          <w:highlight w:val="white"/>
          <w:u w:val="single"/>
        </w:rPr>
        <w:t>First Vice President</w:t>
      </w:r>
      <w:r w:rsidR="00B136FD" w:rsidRPr="00A52043">
        <w:rPr>
          <w:b/>
          <w:highlight w:val="white"/>
        </w:rPr>
        <w:t>:</w:t>
      </w:r>
      <w:r w:rsidR="00B136FD" w:rsidRPr="00A52043">
        <w:rPr>
          <w:highlight w:val="white"/>
        </w:rPr>
        <w:t xml:space="preserve"> </w:t>
      </w:r>
      <w:r w:rsidR="00E57942" w:rsidRPr="00A52043">
        <w:rPr>
          <w:highlight w:val="white"/>
        </w:rPr>
        <w:t>Aubrey Vandemark</w:t>
      </w:r>
      <w:r w:rsidR="00957F87" w:rsidRPr="00A52043">
        <w:rPr>
          <w:highlight w:val="white"/>
        </w:rPr>
        <w:t xml:space="preserve"> </w:t>
      </w:r>
    </w:p>
    <w:p w14:paraId="057E5D41" w14:textId="300F188B" w:rsidR="005861AD" w:rsidRPr="00A52043" w:rsidRDefault="009603EC" w:rsidP="0098531D">
      <w:pPr>
        <w:pStyle w:val="ListParagraph"/>
        <w:numPr>
          <w:ilvl w:val="0"/>
          <w:numId w:val="4"/>
        </w:numPr>
        <w:rPr>
          <w:highlight w:val="white"/>
        </w:rPr>
      </w:pPr>
      <w:r w:rsidRPr="00A52043">
        <w:rPr>
          <w:highlight w:val="white"/>
        </w:rPr>
        <w:t>Minute</w:t>
      </w:r>
      <w:r w:rsidR="00CD161C" w:rsidRPr="00A52043">
        <w:rPr>
          <w:highlight w:val="white"/>
        </w:rPr>
        <w:t>s</w:t>
      </w:r>
    </w:p>
    <w:p w14:paraId="347A113D" w14:textId="173D4132" w:rsidR="00511A7C" w:rsidRPr="00A52043" w:rsidRDefault="00511A7C" w:rsidP="00E35B68">
      <w:pPr>
        <w:pStyle w:val="ListParagraph"/>
        <w:rPr>
          <w:highlight w:val="white"/>
        </w:rPr>
      </w:pPr>
    </w:p>
    <w:p w14:paraId="247F2CF6" w14:textId="348ADB6E" w:rsidR="00DE5A59" w:rsidRPr="00A52043" w:rsidRDefault="00B136FD">
      <w:pPr>
        <w:rPr>
          <w:highlight w:val="white"/>
        </w:rPr>
      </w:pPr>
      <w:r w:rsidRPr="00A52043">
        <w:rPr>
          <w:b/>
          <w:highlight w:val="white"/>
          <w:u w:val="single"/>
        </w:rPr>
        <w:t>Program Director</w:t>
      </w:r>
      <w:r w:rsidRPr="00A52043">
        <w:rPr>
          <w:b/>
          <w:highlight w:val="white"/>
        </w:rPr>
        <w:t>:</w:t>
      </w:r>
      <w:r w:rsidRPr="00A52043">
        <w:rPr>
          <w:highlight w:val="white"/>
        </w:rPr>
        <w:t xml:space="preserve"> </w:t>
      </w:r>
      <w:r w:rsidR="00B02BF2" w:rsidRPr="00A52043">
        <w:rPr>
          <w:highlight w:val="white"/>
        </w:rPr>
        <w:t xml:space="preserve"> </w:t>
      </w:r>
      <w:r w:rsidR="000A6DFF" w:rsidRPr="00A52043">
        <w:t>Carly Tunison</w:t>
      </w:r>
      <w:r w:rsidR="00B02BF2" w:rsidRPr="00A52043">
        <w:rPr>
          <w:highlight w:val="white"/>
        </w:rPr>
        <w:t xml:space="preserve"> </w:t>
      </w:r>
    </w:p>
    <w:p w14:paraId="47D3AB5B" w14:textId="767B35C8" w:rsidR="00455F60" w:rsidRPr="00A52043" w:rsidRDefault="001C026B" w:rsidP="007D6775">
      <w:pPr>
        <w:pStyle w:val="ListParagraph"/>
        <w:numPr>
          <w:ilvl w:val="0"/>
          <w:numId w:val="3"/>
        </w:numPr>
        <w:rPr>
          <w:highlight w:val="white"/>
        </w:rPr>
      </w:pPr>
      <w:r w:rsidRPr="00A52043">
        <w:rPr>
          <w:highlight w:val="white"/>
        </w:rPr>
        <w:t>Update on Marketing</w:t>
      </w:r>
      <w:r w:rsidR="00804663" w:rsidRPr="00A52043">
        <w:rPr>
          <w:highlight w:val="white"/>
        </w:rPr>
        <w:t xml:space="preserve"> </w:t>
      </w:r>
    </w:p>
    <w:p w14:paraId="1E61AB69" w14:textId="3441D7FF" w:rsidR="00455F60" w:rsidRPr="00A52043" w:rsidRDefault="00455F60" w:rsidP="00E35B68">
      <w:pPr>
        <w:rPr>
          <w:highlight w:val="white"/>
        </w:rPr>
      </w:pPr>
    </w:p>
    <w:p w14:paraId="759AD0E7" w14:textId="7590C479" w:rsidR="00083AA0" w:rsidRPr="00A52043" w:rsidRDefault="00B136FD">
      <w:pPr>
        <w:rPr>
          <w:highlight w:val="white"/>
        </w:rPr>
      </w:pPr>
      <w:r w:rsidRPr="00A52043">
        <w:rPr>
          <w:b/>
          <w:highlight w:val="white"/>
          <w:u w:val="single"/>
        </w:rPr>
        <w:t>Membership Director</w:t>
      </w:r>
      <w:r w:rsidRPr="00A52043">
        <w:rPr>
          <w:b/>
          <w:highlight w:val="white"/>
        </w:rPr>
        <w:t xml:space="preserve">: </w:t>
      </w:r>
      <w:r w:rsidR="003135D3" w:rsidRPr="00A52043">
        <w:rPr>
          <w:b/>
          <w:highlight w:val="white"/>
        </w:rPr>
        <w:t>Cha</w:t>
      </w:r>
      <w:r w:rsidR="00A51B77" w:rsidRPr="00A52043">
        <w:rPr>
          <w:b/>
          <w:highlight w:val="white"/>
        </w:rPr>
        <w:t xml:space="preserve">ir: </w:t>
      </w:r>
      <w:r w:rsidR="000A6DFF" w:rsidRPr="00A52043">
        <w:rPr>
          <w:highlight w:val="white"/>
        </w:rPr>
        <w:t>Clover Keys Roy</w:t>
      </w:r>
    </w:p>
    <w:p w14:paraId="15612958" w14:textId="032C910A" w:rsidR="005C285E" w:rsidRPr="00A52043" w:rsidRDefault="001B2C4B" w:rsidP="007D4AB6">
      <w:pPr>
        <w:pStyle w:val="ListParagraph"/>
        <w:numPr>
          <w:ilvl w:val="0"/>
          <w:numId w:val="3"/>
        </w:numPr>
        <w:rPr>
          <w:highlight w:val="white"/>
        </w:rPr>
      </w:pPr>
      <w:r w:rsidRPr="00A52043">
        <w:rPr>
          <w:highlight w:val="white"/>
        </w:rPr>
        <w:t xml:space="preserve">Membership </w:t>
      </w:r>
      <w:r w:rsidR="008A738D" w:rsidRPr="00A52043">
        <w:rPr>
          <w:highlight w:val="white"/>
        </w:rPr>
        <w:t>Update</w:t>
      </w:r>
    </w:p>
    <w:p w14:paraId="4278AB58" w14:textId="77777777" w:rsidR="00550404" w:rsidRPr="00A52043" w:rsidRDefault="00550404" w:rsidP="00550404">
      <w:pPr>
        <w:ind w:left="360"/>
        <w:rPr>
          <w:highlight w:val="white"/>
        </w:rPr>
      </w:pPr>
    </w:p>
    <w:p w14:paraId="0FF9D732" w14:textId="77777777" w:rsidR="00410BDB" w:rsidRPr="00A52043" w:rsidRDefault="00410BDB" w:rsidP="005C285E">
      <w:pPr>
        <w:rPr>
          <w:b/>
          <w:bCs/>
          <w:highlight w:val="white"/>
        </w:rPr>
      </w:pPr>
      <w:r w:rsidRPr="00A52043">
        <w:rPr>
          <w:b/>
          <w:bCs/>
          <w:highlight w:val="white"/>
          <w:u w:val="single"/>
        </w:rPr>
        <w:t>Committee Reports</w:t>
      </w:r>
      <w:r w:rsidRPr="00A52043">
        <w:rPr>
          <w:b/>
          <w:bCs/>
          <w:highlight w:val="white"/>
        </w:rPr>
        <w:t>:</w:t>
      </w:r>
    </w:p>
    <w:p w14:paraId="46D87061" w14:textId="4A075043" w:rsidR="00F73AF6" w:rsidRPr="009125BC" w:rsidRDefault="00F73AF6" w:rsidP="005C285E">
      <w:pPr>
        <w:rPr>
          <w:b/>
          <w:bCs/>
          <w:highlight w:val="white"/>
        </w:rPr>
      </w:pPr>
      <w:r w:rsidRPr="00A52043">
        <w:rPr>
          <w:b/>
          <w:bCs/>
          <w:highlight w:val="white"/>
        </w:rPr>
        <w:t>Other Committees:</w:t>
      </w:r>
      <w:r w:rsidR="00A52043" w:rsidRPr="00A52043">
        <w:t xml:space="preserve"> Merchandise </w:t>
      </w:r>
      <w:r w:rsidR="00A52043" w:rsidRPr="00A52043">
        <w:t>Fundraising event at our October 12th luncheon</w:t>
      </w:r>
      <w:r w:rsidR="00004793">
        <w:t>.</w:t>
      </w:r>
    </w:p>
    <w:p w14:paraId="1EC89260" w14:textId="77777777" w:rsidR="007753A3" w:rsidRPr="00A52043" w:rsidRDefault="007753A3" w:rsidP="007753A3">
      <w:pPr>
        <w:pStyle w:val="ListParagraph"/>
        <w:rPr>
          <w:highlight w:val="white"/>
        </w:rPr>
      </w:pPr>
    </w:p>
    <w:p w14:paraId="56946341" w14:textId="08DEA8B2" w:rsidR="007B50C3" w:rsidRPr="00A52043" w:rsidRDefault="00B136FD" w:rsidP="00E35B68">
      <w:pPr>
        <w:rPr>
          <w:highlight w:val="white"/>
          <w:u w:val="single"/>
        </w:rPr>
      </w:pPr>
      <w:r w:rsidRPr="00A52043">
        <w:rPr>
          <w:b/>
          <w:highlight w:val="white"/>
          <w:u w:val="single"/>
        </w:rPr>
        <w:t>Unfinished Business</w:t>
      </w:r>
    </w:p>
    <w:p w14:paraId="5B5E838F" w14:textId="77777777" w:rsidR="008A30F0" w:rsidRPr="00A52043" w:rsidRDefault="008A30F0" w:rsidP="008A30F0">
      <w:pPr>
        <w:rPr>
          <w:b/>
          <w:highlight w:val="white"/>
          <w:u w:val="single"/>
        </w:rPr>
      </w:pPr>
    </w:p>
    <w:p w14:paraId="5CCB2F8F" w14:textId="159EEA97" w:rsidR="00FF46EB" w:rsidRPr="009125BC" w:rsidRDefault="00B136FD">
      <w:pPr>
        <w:rPr>
          <w:b/>
          <w:highlight w:val="white"/>
          <w:u w:val="single"/>
        </w:rPr>
      </w:pPr>
      <w:r w:rsidRPr="00A52043">
        <w:rPr>
          <w:b/>
          <w:highlight w:val="white"/>
          <w:u w:val="single"/>
        </w:rPr>
        <w:t>New Business</w:t>
      </w:r>
    </w:p>
    <w:p w14:paraId="251EE894" w14:textId="77777777" w:rsidR="00136059" w:rsidRPr="00A52043" w:rsidRDefault="00136059">
      <w:pPr>
        <w:rPr>
          <w:b/>
          <w:highlight w:val="white"/>
          <w:u w:val="single"/>
        </w:rPr>
      </w:pPr>
    </w:p>
    <w:p w14:paraId="75CDE0A8" w14:textId="7FE25900" w:rsidR="004E577D" w:rsidRPr="00A52043" w:rsidRDefault="00B136FD">
      <w:pPr>
        <w:rPr>
          <w:bCs/>
        </w:rPr>
      </w:pPr>
      <w:r w:rsidRPr="00A52043">
        <w:rPr>
          <w:b/>
          <w:highlight w:val="white"/>
          <w:u w:val="single"/>
        </w:rPr>
        <w:t>Adjourned</w:t>
      </w:r>
      <w:r w:rsidR="00865A15" w:rsidRPr="00A52043">
        <w:rPr>
          <w:b/>
        </w:rPr>
        <w:t xml:space="preserve">: </w:t>
      </w:r>
      <w:r w:rsidR="00865A15" w:rsidRPr="00A52043">
        <w:rPr>
          <w:bCs/>
        </w:rPr>
        <w:t>Next Board Meeting</w:t>
      </w:r>
      <w:r w:rsidR="005002D3" w:rsidRPr="00A52043">
        <w:rPr>
          <w:bCs/>
        </w:rPr>
        <w:t xml:space="preserve"> </w:t>
      </w:r>
      <w:r w:rsidR="00276F9B" w:rsidRPr="00A52043">
        <w:rPr>
          <w:bCs/>
        </w:rPr>
        <w:t>to be 9:</w:t>
      </w:r>
      <w:r w:rsidR="00004DAA" w:rsidRPr="00A52043">
        <w:rPr>
          <w:bCs/>
        </w:rPr>
        <w:t>00</w:t>
      </w:r>
      <w:r w:rsidR="0067716E" w:rsidRPr="00A52043">
        <w:rPr>
          <w:bCs/>
        </w:rPr>
        <w:t xml:space="preserve"> on</w:t>
      </w:r>
      <w:r w:rsidR="00276F9B" w:rsidRPr="00A52043">
        <w:rPr>
          <w:bCs/>
        </w:rPr>
        <w:t xml:space="preserve"> </w:t>
      </w:r>
      <w:r w:rsidR="00004DAA" w:rsidRPr="00A52043">
        <w:rPr>
          <w:bCs/>
        </w:rPr>
        <w:t>July</w:t>
      </w:r>
      <w:r w:rsidR="007D4AB6" w:rsidRPr="00A52043">
        <w:rPr>
          <w:bCs/>
        </w:rPr>
        <w:t xml:space="preserve"> 15</w:t>
      </w:r>
      <w:r w:rsidR="007D4AB6" w:rsidRPr="00A52043">
        <w:rPr>
          <w:bCs/>
          <w:vertAlign w:val="superscript"/>
        </w:rPr>
        <w:t>th</w:t>
      </w:r>
      <w:r w:rsidR="00C008BB" w:rsidRPr="00A52043">
        <w:rPr>
          <w:bCs/>
        </w:rPr>
        <w:t>, 2023,</w:t>
      </w:r>
      <w:r w:rsidR="00276F9B" w:rsidRPr="00A52043">
        <w:rPr>
          <w:bCs/>
        </w:rPr>
        <w:t xml:space="preserve"> </w:t>
      </w:r>
      <w:r w:rsidR="007D4AB6" w:rsidRPr="00A52043">
        <w:rPr>
          <w:bCs/>
        </w:rPr>
        <w:t>Location TBD</w:t>
      </w:r>
    </w:p>
    <w:sectPr w:rsidR="004E577D" w:rsidRPr="00A52043">
      <w:pgSz w:w="12240" w:h="15840"/>
      <w:pgMar w:top="360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F268D"/>
    <w:multiLevelType w:val="multilevel"/>
    <w:tmpl w:val="67A8F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CC048D4"/>
    <w:multiLevelType w:val="multilevel"/>
    <w:tmpl w:val="3D78AD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F275DC"/>
    <w:multiLevelType w:val="hybridMultilevel"/>
    <w:tmpl w:val="AD34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95E88"/>
    <w:multiLevelType w:val="hybridMultilevel"/>
    <w:tmpl w:val="1AE29DC6"/>
    <w:lvl w:ilvl="0" w:tplc="FB6275F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70A0B"/>
    <w:multiLevelType w:val="hybridMultilevel"/>
    <w:tmpl w:val="4E265B24"/>
    <w:lvl w:ilvl="0" w:tplc="6D1E8386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49090">
    <w:abstractNumId w:val="0"/>
  </w:num>
  <w:num w:numId="2" w16cid:durableId="1183712077">
    <w:abstractNumId w:val="1"/>
  </w:num>
  <w:num w:numId="3" w16cid:durableId="2023773553">
    <w:abstractNumId w:val="2"/>
  </w:num>
  <w:num w:numId="4" w16cid:durableId="94593925">
    <w:abstractNumId w:val="4"/>
  </w:num>
  <w:num w:numId="5" w16cid:durableId="16396479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tLQwszAwMbWwMDdV0lEKTi0uzszPAykwqQUAzZ+urCwAAAA="/>
  </w:docVars>
  <w:rsids>
    <w:rsidRoot w:val="00455F60"/>
    <w:rsid w:val="000032B8"/>
    <w:rsid w:val="00004793"/>
    <w:rsid w:val="00004DAA"/>
    <w:rsid w:val="0000551E"/>
    <w:rsid w:val="00006CF4"/>
    <w:rsid w:val="000079FA"/>
    <w:rsid w:val="000172DD"/>
    <w:rsid w:val="0002113A"/>
    <w:rsid w:val="00021951"/>
    <w:rsid w:val="00026002"/>
    <w:rsid w:val="000311A8"/>
    <w:rsid w:val="00032F27"/>
    <w:rsid w:val="000435A0"/>
    <w:rsid w:val="000458CD"/>
    <w:rsid w:val="00051931"/>
    <w:rsid w:val="00055625"/>
    <w:rsid w:val="00057542"/>
    <w:rsid w:val="00066C03"/>
    <w:rsid w:val="000676BB"/>
    <w:rsid w:val="00070DA1"/>
    <w:rsid w:val="00071548"/>
    <w:rsid w:val="00072253"/>
    <w:rsid w:val="00083AA0"/>
    <w:rsid w:val="00090608"/>
    <w:rsid w:val="00092E3F"/>
    <w:rsid w:val="00093A36"/>
    <w:rsid w:val="00097E4D"/>
    <w:rsid w:val="000A1CA7"/>
    <w:rsid w:val="000A546D"/>
    <w:rsid w:val="000A6056"/>
    <w:rsid w:val="000A6DFF"/>
    <w:rsid w:val="000C230A"/>
    <w:rsid w:val="000D0E6B"/>
    <w:rsid w:val="000D22F0"/>
    <w:rsid w:val="000D6FCE"/>
    <w:rsid w:val="000D7700"/>
    <w:rsid w:val="000E18C7"/>
    <w:rsid w:val="000E272D"/>
    <w:rsid w:val="000F2936"/>
    <w:rsid w:val="000F5CB6"/>
    <w:rsid w:val="000F6211"/>
    <w:rsid w:val="000F78E0"/>
    <w:rsid w:val="0010007D"/>
    <w:rsid w:val="00101353"/>
    <w:rsid w:val="00102B76"/>
    <w:rsid w:val="00106D9F"/>
    <w:rsid w:val="001119F7"/>
    <w:rsid w:val="00112D6C"/>
    <w:rsid w:val="00116BB3"/>
    <w:rsid w:val="001171FF"/>
    <w:rsid w:val="0013488C"/>
    <w:rsid w:val="00136059"/>
    <w:rsid w:val="00146A1C"/>
    <w:rsid w:val="00153247"/>
    <w:rsid w:val="00162771"/>
    <w:rsid w:val="001638AB"/>
    <w:rsid w:val="0017699E"/>
    <w:rsid w:val="0018081B"/>
    <w:rsid w:val="00191C8A"/>
    <w:rsid w:val="00197593"/>
    <w:rsid w:val="001A1821"/>
    <w:rsid w:val="001B0C8A"/>
    <w:rsid w:val="001B2C4B"/>
    <w:rsid w:val="001B55BE"/>
    <w:rsid w:val="001C026B"/>
    <w:rsid w:val="001C4963"/>
    <w:rsid w:val="001D48A0"/>
    <w:rsid w:val="001D61F6"/>
    <w:rsid w:val="001E20AA"/>
    <w:rsid w:val="001E407A"/>
    <w:rsid w:val="001E6CCD"/>
    <w:rsid w:val="001F23DE"/>
    <w:rsid w:val="001F6FDA"/>
    <w:rsid w:val="001F72DA"/>
    <w:rsid w:val="00203211"/>
    <w:rsid w:val="0020576B"/>
    <w:rsid w:val="002069F6"/>
    <w:rsid w:val="00211639"/>
    <w:rsid w:val="00214B67"/>
    <w:rsid w:val="0021570B"/>
    <w:rsid w:val="00220060"/>
    <w:rsid w:val="00230353"/>
    <w:rsid w:val="00231085"/>
    <w:rsid w:val="00233116"/>
    <w:rsid w:val="00233EA8"/>
    <w:rsid w:val="00235415"/>
    <w:rsid w:val="00240837"/>
    <w:rsid w:val="00243E90"/>
    <w:rsid w:val="00244570"/>
    <w:rsid w:val="00244B7D"/>
    <w:rsid w:val="00245C04"/>
    <w:rsid w:val="00246685"/>
    <w:rsid w:val="00246910"/>
    <w:rsid w:val="00246C8A"/>
    <w:rsid w:val="00250261"/>
    <w:rsid w:val="002516FA"/>
    <w:rsid w:val="00253738"/>
    <w:rsid w:val="00255A9C"/>
    <w:rsid w:val="00266A6E"/>
    <w:rsid w:val="00274DF7"/>
    <w:rsid w:val="00276F9B"/>
    <w:rsid w:val="00280282"/>
    <w:rsid w:val="00284241"/>
    <w:rsid w:val="0029405A"/>
    <w:rsid w:val="002A1869"/>
    <w:rsid w:val="002A38C8"/>
    <w:rsid w:val="002A45B6"/>
    <w:rsid w:val="002B1ADF"/>
    <w:rsid w:val="002B20BD"/>
    <w:rsid w:val="002C1089"/>
    <w:rsid w:val="002C2C6A"/>
    <w:rsid w:val="002C3305"/>
    <w:rsid w:val="002C420B"/>
    <w:rsid w:val="002D1741"/>
    <w:rsid w:val="002D2F46"/>
    <w:rsid w:val="002D2F76"/>
    <w:rsid w:val="002D7E3D"/>
    <w:rsid w:val="002E0468"/>
    <w:rsid w:val="002F6640"/>
    <w:rsid w:val="00300805"/>
    <w:rsid w:val="00303AE2"/>
    <w:rsid w:val="003135D3"/>
    <w:rsid w:val="00324A05"/>
    <w:rsid w:val="00324F0C"/>
    <w:rsid w:val="00330E29"/>
    <w:rsid w:val="0033670B"/>
    <w:rsid w:val="003504C1"/>
    <w:rsid w:val="003611F1"/>
    <w:rsid w:val="003653FD"/>
    <w:rsid w:val="0036788C"/>
    <w:rsid w:val="00375EC5"/>
    <w:rsid w:val="00384365"/>
    <w:rsid w:val="00385E25"/>
    <w:rsid w:val="00387D44"/>
    <w:rsid w:val="00387FEB"/>
    <w:rsid w:val="00390D73"/>
    <w:rsid w:val="0039462A"/>
    <w:rsid w:val="003976E6"/>
    <w:rsid w:val="003B6097"/>
    <w:rsid w:val="003C0C69"/>
    <w:rsid w:val="003C3D28"/>
    <w:rsid w:val="003D64D1"/>
    <w:rsid w:val="003E68D1"/>
    <w:rsid w:val="004001FA"/>
    <w:rsid w:val="004006FF"/>
    <w:rsid w:val="00410BDB"/>
    <w:rsid w:val="004210B7"/>
    <w:rsid w:val="00424D73"/>
    <w:rsid w:val="00425A5A"/>
    <w:rsid w:val="00434033"/>
    <w:rsid w:val="004371EF"/>
    <w:rsid w:val="00445274"/>
    <w:rsid w:val="004455CA"/>
    <w:rsid w:val="00445AD0"/>
    <w:rsid w:val="0045010C"/>
    <w:rsid w:val="004501EF"/>
    <w:rsid w:val="00451D13"/>
    <w:rsid w:val="00452041"/>
    <w:rsid w:val="00452135"/>
    <w:rsid w:val="00452A0B"/>
    <w:rsid w:val="004534DF"/>
    <w:rsid w:val="00454838"/>
    <w:rsid w:val="00455C19"/>
    <w:rsid w:val="00455F60"/>
    <w:rsid w:val="00461A57"/>
    <w:rsid w:val="00462E1D"/>
    <w:rsid w:val="00465B2F"/>
    <w:rsid w:val="004661C8"/>
    <w:rsid w:val="004769B6"/>
    <w:rsid w:val="004804A6"/>
    <w:rsid w:val="00481697"/>
    <w:rsid w:val="004871D5"/>
    <w:rsid w:val="00490DB6"/>
    <w:rsid w:val="00494C0E"/>
    <w:rsid w:val="004A333D"/>
    <w:rsid w:val="004B472E"/>
    <w:rsid w:val="004B4DBA"/>
    <w:rsid w:val="004E577D"/>
    <w:rsid w:val="004F0BF7"/>
    <w:rsid w:val="004F2035"/>
    <w:rsid w:val="005002D3"/>
    <w:rsid w:val="00503B5E"/>
    <w:rsid w:val="00504A3F"/>
    <w:rsid w:val="00511A7C"/>
    <w:rsid w:val="00513F6F"/>
    <w:rsid w:val="00515130"/>
    <w:rsid w:val="00517C77"/>
    <w:rsid w:val="00523B60"/>
    <w:rsid w:val="00525414"/>
    <w:rsid w:val="0053246F"/>
    <w:rsid w:val="0053414B"/>
    <w:rsid w:val="00544650"/>
    <w:rsid w:val="00545B12"/>
    <w:rsid w:val="00550404"/>
    <w:rsid w:val="005515B8"/>
    <w:rsid w:val="00553B6F"/>
    <w:rsid w:val="00555093"/>
    <w:rsid w:val="00556DED"/>
    <w:rsid w:val="00563D7E"/>
    <w:rsid w:val="00571869"/>
    <w:rsid w:val="00572B99"/>
    <w:rsid w:val="00573F86"/>
    <w:rsid w:val="005806A2"/>
    <w:rsid w:val="005861AD"/>
    <w:rsid w:val="00591680"/>
    <w:rsid w:val="005A2566"/>
    <w:rsid w:val="005B10E0"/>
    <w:rsid w:val="005B260C"/>
    <w:rsid w:val="005B5254"/>
    <w:rsid w:val="005B72EA"/>
    <w:rsid w:val="005C0FB4"/>
    <w:rsid w:val="005C1808"/>
    <w:rsid w:val="005C285E"/>
    <w:rsid w:val="005C2910"/>
    <w:rsid w:val="005D579D"/>
    <w:rsid w:val="005D587C"/>
    <w:rsid w:val="005D6D49"/>
    <w:rsid w:val="005E58AF"/>
    <w:rsid w:val="005E5B84"/>
    <w:rsid w:val="005E7197"/>
    <w:rsid w:val="005F17F0"/>
    <w:rsid w:val="005F5D02"/>
    <w:rsid w:val="005F6DC6"/>
    <w:rsid w:val="006013F5"/>
    <w:rsid w:val="006027E5"/>
    <w:rsid w:val="006117F7"/>
    <w:rsid w:val="00612E64"/>
    <w:rsid w:val="00616F8B"/>
    <w:rsid w:val="00621485"/>
    <w:rsid w:val="00621FD9"/>
    <w:rsid w:val="00622537"/>
    <w:rsid w:val="00622C07"/>
    <w:rsid w:val="00622F74"/>
    <w:rsid w:val="00630E91"/>
    <w:rsid w:val="00631AC1"/>
    <w:rsid w:val="0063450D"/>
    <w:rsid w:val="00634F80"/>
    <w:rsid w:val="0063504F"/>
    <w:rsid w:val="00636451"/>
    <w:rsid w:val="0063780A"/>
    <w:rsid w:val="00654730"/>
    <w:rsid w:val="006557FA"/>
    <w:rsid w:val="00661AB0"/>
    <w:rsid w:val="00662C3E"/>
    <w:rsid w:val="00665741"/>
    <w:rsid w:val="0067255E"/>
    <w:rsid w:val="0067716E"/>
    <w:rsid w:val="0067729E"/>
    <w:rsid w:val="006842B4"/>
    <w:rsid w:val="00691427"/>
    <w:rsid w:val="00692C37"/>
    <w:rsid w:val="006A0AB3"/>
    <w:rsid w:val="006A317B"/>
    <w:rsid w:val="006C0ABE"/>
    <w:rsid w:val="006C172E"/>
    <w:rsid w:val="006C69CB"/>
    <w:rsid w:val="006C69E3"/>
    <w:rsid w:val="006C6CC7"/>
    <w:rsid w:val="006D16A8"/>
    <w:rsid w:val="006E5EF1"/>
    <w:rsid w:val="006E77EE"/>
    <w:rsid w:val="006F23D9"/>
    <w:rsid w:val="006F42B0"/>
    <w:rsid w:val="00704B40"/>
    <w:rsid w:val="00710ABD"/>
    <w:rsid w:val="00713A8C"/>
    <w:rsid w:val="0071530F"/>
    <w:rsid w:val="007206B4"/>
    <w:rsid w:val="00730000"/>
    <w:rsid w:val="00731533"/>
    <w:rsid w:val="00733F40"/>
    <w:rsid w:val="0073690A"/>
    <w:rsid w:val="00741555"/>
    <w:rsid w:val="007440CD"/>
    <w:rsid w:val="0074687B"/>
    <w:rsid w:val="007507E0"/>
    <w:rsid w:val="0075228E"/>
    <w:rsid w:val="00753DBD"/>
    <w:rsid w:val="00753F2A"/>
    <w:rsid w:val="0075660B"/>
    <w:rsid w:val="0076347D"/>
    <w:rsid w:val="00763EAF"/>
    <w:rsid w:val="00764DCB"/>
    <w:rsid w:val="007651CF"/>
    <w:rsid w:val="00766970"/>
    <w:rsid w:val="00771FD0"/>
    <w:rsid w:val="0077394E"/>
    <w:rsid w:val="007753A3"/>
    <w:rsid w:val="007819B3"/>
    <w:rsid w:val="00783929"/>
    <w:rsid w:val="00784A61"/>
    <w:rsid w:val="0078592B"/>
    <w:rsid w:val="0078621F"/>
    <w:rsid w:val="00791BDB"/>
    <w:rsid w:val="00794844"/>
    <w:rsid w:val="007A3F36"/>
    <w:rsid w:val="007A43D8"/>
    <w:rsid w:val="007B4C7B"/>
    <w:rsid w:val="007B50C3"/>
    <w:rsid w:val="007C2FD5"/>
    <w:rsid w:val="007C4CDE"/>
    <w:rsid w:val="007C7CC4"/>
    <w:rsid w:val="007D29A1"/>
    <w:rsid w:val="007D4AB6"/>
    <w:rsid w:val="007D6775"/>
    <w:rsid w:val="007D79A7"/>
    <w:rsid w:val="007E04F9"/>
    <w:rsid w:val="007E1EA2"/>
    <w:rsid w:val="007F6D16"/>
    <w:rsid w:val="00802E3E"/>
    <w:rsid w:val="00802E43"/>
    <w:rsid w:val="00803261"/>
    <w:rsid w:val="008045D4"/>
    <w:rsid w:val="00804663"/>
    <w:rsid w:val="00811146"/>
    <w:rsid w:val="008122C7"/>
    <w:rsid w:val="00815044"/>
    <w:rsid w:val="008158C8"/>
    <w:rsid w:val="0082373A"/>
    <w:rsid w:val="0082378D"/>
    <w:rsid w:val="00824174"/>
    <w:rsid w:val="008306A6"/>
    <w:rsid w:val="00830A08"/>
    <w:rsid w:val="00844093"/>
    <w:rsid w:val="00846206"/>
    <w:rsid w:val="00846542"/>
    <w:rsid w:val="00850AB9"/>
    <w:rsid w:val="00851A46"/>
    <w:rsid w:val="00851E06"/>
    <w:rsid w:val="008562C5"/>
    <w:rsid w:val="00861707"/>
    <w:rsid w:val="008647C8"/>
    <w:rsid w:val="00865A15"/>
    <w:rsid w:val="00866CA8"/>
    <w:rsid w:val="00866E4F"/>
    <w:rsid w:val="00870DBD"/>
    <w:rsid w:val="0087105A"/>
    <w:rsid w:val="00877B09"/>
    <w:rsid w:val="008834CA"/>
    <w:rsid w:val="0088471F"/>
    <w:rsid w:val="00886726"/>
    <w:rsid w:val="00887927"/>
    <w:rsid w:val="008A30F0"/>
    <w:rsid w:val="008A738D"/>
    <w:rsid w:val="008B394B"/>
    <w:rsid w:val="008C10AB"/>
    <w:rsid w:val="008C54A8"/>
    <w:rsid w:val="008D12F3"/>
    <w:rsid w:val="008D265B"/>
    <w:rsid w:val="008F15C2"/>
    <w:rsid w:val="008F2474"/>
    <w:rsid w:val="008F314C"/>
    <w:rsid w:val="008F3FA4"/>
    <w:rsid w:val="00902411"/>
    <w:rsid w:val="009048C6"/>
    <w:rsid w:val="0091119E"/>
    <w:rsid w:val="00911615"/>
    <w:rsid w:val="00912456"/>
    <w:rsid w:val="009125BC"/>
    <w:rsid w:val="00917111"/>
    <w:rsid w:val="00920220"/>
    <w:rsid w:val="00921CB0"/>
    <w:rsid w:val="0093039E"/>
    <w:rsid w:val="00930A1B"/>
    <w:rsid w:val="009315ED"/>
    <w:rsid w:val="00941F92"/>
    <w:rsid w:val="009453CB"/>
    <w:rsid w:val="00945818"/>
    <w:rsid w:val="00955126"/>
    <w:rsid w:val="00957F87"/>
    <w:rsid w:val="009603EC"/>
    <w:rsid w:val="00960EF7"/>
    <w:rsid w:val="00960FBF"/>
    <w:rsid w:val="00971A09"/>
    <w:rsid w:val="00972E90"/>
    <w:rsid w:val="009812CB"/>
    <w:rsid w:val="0098531D"/>
    <w:rsid w:val="00986D35"/>
    <w:rsid w:val="00990F9C"/>
    <w:rsid w:val="00994F80"/>
    <w:rsid w:val="00997C2F"/>
    <w:rsid w:val="009A4600"/>
    <w:rsid w:val="009A5D83"/>
    <w:rsid w:val="009B5193"/>
    <w:rsid w:val="009C16BA"/>
    <w:rsid w:val="009C70F9"/>
    <w:rsid w:val="009C778C"/>
    <w:rsid w:val="009D286A"/>
    <w:rsid w:val="009D2D36"/>
    <w:rsid w:val="009D2E76"/>
    <w:rsid w:val="009D3F33"/>
    <w:rsid w:val="009D7444"/>
    <w:rsid w:val="009E18AC"/>
    <w:rsid w:val="009E260C"/>
    <w:rsid w:val="009E6F31"/>
    <w:rsid w:val="009F2814"/>
    <w:rsid w:val="009F5138"/>
    <w:rsid w:val="009F6E81"/>
    <w:rsid w:val="009F7FC0"/>
    <w:rsid w:val="00A07BFF"/>
    <w:rsid w:val="00A10A12"/>
    <w:rsid w:val="00A1710D"/>
    <w:rsid w:val="00A23919"/>
    <w:rsid w:val="00A23E07"/>
    <w:rsid w:val="00A245BF"/>
    <w:rsid w:val="00A303EB"/>
    <w:rsid w:val="00A33742"/>
    <w:rsid w:val="00A35720"/>
    <w:rsid w:val="00A3575F"/>
    <w:rsid w:val="00A3765C"/>
    <w:rsid w:val="00A43421"/>
    <w:rsid w:val="00A47DFA"/>
    <w:rsid w:val="00A51B77"/>
    <w:rsid w:val="00A52043"/>
    <w:rsid w:val="00A54FC7"/>
    <w:rsid w:val="00A60160"/>
    <w:rsid w:val="00A61C2B"/>
    <w:rsid w:val="00A61F9D"/>
    <w:rsid w:val="00A63475"/>
    <w:rsid w:val="00A644FE"/>
    <w:rsid w:val="00A6510F"/>
    <w:rsid w:val="00A73F0C"/>
    <w:rsid w:val="00A73F3E"/>
    <w:rsid w:val="00A83CE7"/>
    <w:rsid w:val="00A9185B"/>
    <w:rsid w:val="00A92143"/>
    <w:rsid w:val="00A97739"/>
    <w:rsid w:val="00AA0C64"/>
    <w:rsid w:val="00AA6086"/>
    <w:rsid w:val="00AB403A"/>
    <w:rsid w:val="00AB53BA"/>
    <w:rsid w:val="00AB56D8"/>
    <w:rsid w:val="00AC5BD8"/>
    <w:rsid w:val="00AD0A7D"/>
    <w:rsid w:val="00AD32EB"/>
    <w:rsid w:val="00AD39C2"/>
    <w:rsid w:val="00AD3CD7"/>
    <w:rsid w:val="00AE281A"/>
    <w:rsid w:val="00AE3284"/>
    <w:rsid w:val="00AE59A2"/>
    <w:rsid w:val="00AF29A0"/>
    <w:rsid w:val="00AF525C"/>
    <w:rsid w:val="00AF69CF"/>
    <w:rsid w:val="00B02BF2"/>
    <w:rsid w:val="00B05773"/>
    <w:rsid w:val="00B10734"/>
    <w:rsid w:val="00B136FD"/>
    <w:rsid w:val="00B21B8D"/>
    <w:rsid w:val="00B30F42"/>
    <w:rsid w:val="00B34A8F"/>
    <w:rsid w:val="00B42E67"/>
    <w:rsid w:val="00B45F7E"/>
    <w:rsid w:val="00B513BE"/>
    <w:rsid w:val="00B51F41"/>
    <w:rsid w:val="00B539EB"/>
    <w:rsid w:val="00B54908"/>
    <w:rsid w:val="00B62A2F"/>
    <w:rsid w:val="00B80CD9"/>
    <w:rsid w:val="00B845DC"/>
    <w:rsid w:val="00B8468B"/>
    <w:rsid w:val="00B85392"/>
    <w:rsid w:val="00B855F3"/>
    <w:rsid w:val="00B96317"/>
    <w:rsid w:val="00BA0084"/>
    <w:rsid w:val="00BA487D"/>
    <w:rsid w:val="00BA4F1C"/>
    <w:rsid w:val="00BA7EDA"/>
    <w:rsid w:val="00BB5237"/>
    <w:rsid w:val="00BB5F22"/>
    <w:rsid w:val="00BB7BCB"/>
    <w:rsid w:val="00BC10F0"/>
    <w:rsid w:val="00BC3190"/>
    <w:rsid w:val="00BC426D"/>
    <w:rsid w:val="00BC4DB8"/>
    <w:rsid w:val="00BD23F8"/>
    <w:rsid w:val="00BD39C5"/>
    <w:rsid w:val="00BD6D1B"/>
    <w:rsid w:val="00BE716E"/>
    <w:rsid w:val="00C008BB"/>
    <w:rsid w:val="00C146AD"/>
    <w:rsid w:val="00C16DA0"/>
    <w:rsid w:val="00C17B48"/>
    <w:rsid w:val="00C24AE4"/>
    <w:rsid w:val="00C24B91"/>
    <w:rsid w:val="00C33B05"/>
    <w:rsid w:val="00C419B4"/>
    <w:rsid w:val="00C471B4"/>
    <w:rsid w:val="00C50B82"/>
    <w:rsid w:val="00C56ACF"/>
    <w:rsid w:val="00C610FB"/>
    <w:rsid w:val="00C770FB"/>
    <w:rsid w:val="00C80DCC"/>
    <w:rsid w:val="00C82CAB"/>
    <w:rsid w:val="00C84CB1"/>
    <w:rsid w:val="00C855B4"/>
    <w:rsid w:val="00C931AA"/>
    <w:rsid w:val="00C9363B"/>
    <w:rsid w:val="00CA179F"/>
    <w:rsid w:val="00CA58E2"/>
    <w:rsid w:val="00CA6DEE"/>
    <w:rsid w:val="00CA7AA8"/>
    <w:rsid w:val="00CB0C12"/>
    <w:rsid w:val="00CB65BD"/>
    <w:rsid w:val="00CC51E2"/>
    <w:rsid w:val="00CD136B"/>
    <w:rsid w:val="00CD161C"/>
    <w:rsid w:val="00CE39BE"/>
    <w:rsid w:val="00CE5EB7"/>
    <w:rsid w:val="00CF4112"/>
    <w:rsid w:val="00CF5CDE"/>
    <w:rsid w:val="00CF6BB0"/>
    <w:rsid w:val="00D00069"/>
    <w:rsid w:val="00D11976"/>
    <w:rsid w:val="00D206B8"/>
    <w:rsid w:val="00D263D3"/>
    <w:rsid w:val="00D27B0A"/>
    <w:rsid w:val="00D308A0"/>
    <w:rsid w:val="00D364BF"/>
    <w:rsid w:val="00D37328"/>
    <w:rsid w:val="00D40794"/>
    <w:rsid w:val="00D41C79"/>
    <w:rsid w:val="00D54CF2"/>
    <w:rsid w:val="00D55819"/>
    <w:rsid w:val="00D6011E"/>
    <w:rsid w:val="00D62DE5"/>
    <w:rsid w:val="00D66460"/>
    <w:rsid w:val="00D706CF"/>
    <w:rsid w:val="00D7104B"/>
    <w:rsid w:val="00D738B1"/>
    <w:rsid w:val="00D746F9"/>
    <w:rsid w:val="00D80B0D"/>
    <w:rsid w:val="00D83CA3"/>
    <w:rsid w:val="00D84F11"/>
    <w:rsid w:val="00D85703"/>
    <w:rsid w:val="00D85BB0"/>
    <w:rsid w:val="00D9077C"/>
    <w:rsid w:val="00D9378F"/>
    <w:rsid w:val="00DA01CF"/>
    <w:rsid w:val="00DA1418"/>
    <w:rsid w:val="00DA2A47"/>
    <w:rsid w:val="00DA502E"/>
    <w:rsid w:val="00DB2B13"/>
    <w:rsid w:val="00DC1EC8"/>
    <w:rsid w:val="00DC4A10"/>
    <w:rsid w:val="00DC7E2D"/>
    <w:rsid w:val="00DD5A0E"/>
    <w:rsid w:val="00DD7DE8"/>
    <w:rsid w:val="00DE0575"/>
    <w:rsid w:val="00DE205A"/>
    <w:rsid w:val="00DE5A59"/>
    <w:rsid w:val="00DF10AD"/>
    <w:rsid w:val="00DF694E"/>
    <w:rsid w:val="00DF6CA3"/>
    <w:rsid w:val="00DF7544"/>
    <w:rsid w:val="00E00769"/>
    <w:rsid w:val="00E04B10"/>
    <w:rsid w:val="00E22C66"/>
    <w:rsid w:val="00E26FED"/>
    <w:rsid w:val="00E3340A"/>
    <w:rsid w:val="00E35B68"/>
    <w:rsid w:val="00E3650A"/>
    <w:rsid w:val="00E45A5F"/>
    <w:rsid w:val="00E474D0"/>
    <w:rsid w:val="00E47C1F"/>
    <w:rsid w:val="00E5740A"/>
    <w:rsid w:val="00E57942"/>
    <w:rsid w:val="00E61DA6"/>
    <w:rsid w:val="00E61DBB"/>
    <w:rsid w:val="00E638C6"/>
    <w:rsid w:val="00E672B6"/>
    <w:rsid w:val="00E7004D"/>
    <w:rsid w:val="00E70622"/>
    <w:rsid w:val="00E912B5"/>
    <w:rsid w:val="00E941DE"/>
    <w:rsid w:val="00EA1503"/>
    <w:rsid w:val="00EA2B3C"/>
    <w:rsid w:val="00EA3459"/>
    <w:rsid w:val="00EB04C1"/>
    <w:rsid w:val="00EB13C7"/>
    <w:rsid w:val="00EB2DB3"/>
    <w:rsid w:val="00EB4851"/>
    <w:rsid w:val="00EB66C2"/>
    <w:rsid w:val="00EB7D8B"/>
    <w:rsid w:val="00EC30DA"/>
    <w:rsid w:val="00ED18CD"/>
    <w:rsid w:val="00ED70B8"/>
    <w:rsid w:val="00EE503C"/>
    <w:rsid w:val="00EE7420"/>
    <w:rsid w:val="00F005E9"/>
    <w:rsid w:val="00F00B46"/>
    <w:rsid w:val="00F01EC0"/>
    <w:rsid w:val="00F06F02"/>
    <w:rsid w:val="00F11D62"/>
    <w:rsid w:val="00F13E91"/>
    <w:rsid w:val="00F20D24"/>
    <w:rsid w:val="00F22EB0"/>
    <w:rsid w:val="00F23FE3"/>
    <w:rsid w:val="00F25284"/>
    <w:rsid w:val="00F41111"/>
    <w:rsid w:val="00F544D1"/>
    <w:rsid w:val="00F63358"/>
    <w:rsid w:val="00F63FDB"/>
    <w:rsid w:val="00F70BF9"/>
    <w:rsid w:val="00F71511"/>
    <w:rsid w:val="00F72397"/>
    <w:rsid w:val="00F73563"/>
    <w:rsid w:val="00F73AF6"/>
    <w:rsid w:val="00F77CB2"/>
    <w:rsid w:val="00F80831"/>
    <w:rsid w:val="00F906B4"/>
    <w:rsid w:val="00FA123C"/>
    <w:rsid w:val="00FA36E0"/>
    <w:rsid w:val="00FB6AF8"/>
    <w:rsid w:val="00FB7EC4"/>
    <w:rsid w:val="00FC3878"/>
    <w:rsid w:val="00FC4DE9"/>
    <w:rsid w:val="00FE6C2C"/>
    <w:rsid w:val="00FF056E"/>
    <w:rsid w:val="00FF46EB"/>
    <w:rsid w:val="00FF5D3F"/>
    <w:rsid w:val="00FF7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F335"/>
  <w15:docId w15:val="{54D8DFB8-7726-41CA-AA6E-27A26B4C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41F9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E50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youtu.be/md1dRsmoj5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E847A-DBBF-477A-AC0D-3F56CD67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Marshall</dc:creator>
  <cp:lastModifiedBy>Jennifer Gaston</cp:lastModifiedBy>
  <cp:revision>3</cp:revision>
  <cp:lastPrinted>2023-01-11T18:54:00Z</cp:lastPrinted>
  <dcterms:created xsi:type="dcterms:W3CDTF">2023-06-15T11:41:00Z</dcterms:created>
  <dcterms:modified xsi:type="dcterms:W3CDTF">2023-06-15T11:42:00Z</dcterms:modified>
</cp:coreProperties>
</file>